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7972" w:rsidRDefault="009B73F0">
      <w:r>
        <w:rPr>
          <w:rFonts w:ascii="Arial" w:hAnsi="Arial" w:cs="Arial"/>
          <w:noProof/>
          <w:color w:val="000000"/>
          <w:sz w:val="20"/>
          <w:szCs w:val="20"/>
        </w:rPr>
        <w:drawing>
          <wp:inline distT="0" distB="0" distL="0" distR="0">
            <wp:extent cx="5943600" cy="4457700"/>
            <wp:effectExtent l="0" t="0" r="0" b="0"/>
            <wp:docPr id="1" name="Picture 1" descr="Product-Limit Survival Curv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duct-Limit Survival Curves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73F0" w:rsidRDefault="009B73F0"/>
    <w:tbl>
      <w:tblPr>
        <w:tblStyle w:val="PlainTable1"/>
        <w:tblW w:w="0" w:type="auto"/>
        <w:tblLook w:val="04A0" w:firstRow="1" w:lastRow="0" w:firstColumn="1" w:lastColumn="0" w:noHBand="0" w:noVBand="1"/>
        <w:tblDescription w:val="Procedure Lifetest: Homogeneity Tests"/>
      </w:tblPr>
      <w:tblGrid>
        <w:gridCol w:w="3218"/>
        <w:gridCol w:w="3219"/>
        <w:gridCol w:w="1256"/>
        <w:gridCol w:w="836"/>
        <w:gridCol w:w="821"/>
      </w:tblGrid>
      <w:tr w:rsidR="009B73F0" w:rsidRPr="009B73F0" w:rsidTr="009B73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5"/>
            <w:hideMark/>
          </w:tcPr>
          <w:p w:rsidR="009B73F0" w:rsidRPr="009B73F0" w:rsidRDefault="009B73F0" w:rsidP="009B73F0">
            <w:pPr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Adjustment for Multiple Comparisons for the 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Logrank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Test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hideMark/>
          </w:tcPr>
          <w:p w:rsidR="009B73F0" w:rsidRPr="009B73F0" w:rsidRDefault="009B73F0" w:rsidP="009B73F0">
            <w:pPr>
              <w:jc w:val="center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Strata Comparison</w:t>
            </w:r>
          </w:p>
        </w:tc>
        <w:tc>
          <w:tcPr>
            <w:tcW w:w="0" w:type="auto"/>
            <w:vMerge w:val="restart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hi-Square</w:t>
            </w:r>
          </w:p>
        </w:tc>
        <w:tc>
          <w:tcPr>
            <w:tcW w:w="0" w:type="auto"/>
            <w:gridSpan w:val="2"/>
            <w:hideMark/>
          </w:tcPr>
          <w:p w:rsidR="009B73F0" w:rsidRPr="009B73F0" w:rsidRDefault="009B73F0" w:rsidP="009B73F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-Values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group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group</w:t>
            </w:r>
            <w:bookmarkStart w:id="0" w:name="_GoBack"/>
            <w:bookmarkEnd w:id="0"/>
          </w:p>
        </w:tc>
        <w:tc>
          <w:tcPr>
            <w:tcW w:w="0" w:type="auto"/>
            <w:vMerge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Raw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Sidak</w:t>
            </w:r>
            <w:proofErr w:type="spellEnd"/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2.7004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1003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8914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2.8382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920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8684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(no PDT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9.2474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002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+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3.389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656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7595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7.4816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006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tl</w:t>
            </w:r>
            <w:proofErr w:type="spellEnd"/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6.163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012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0110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9736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.0000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(no PDT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4.9234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265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4310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lastRenderedPageBreak/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+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246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8754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.0000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4.2169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400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5759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1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MMAE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-</w:t>
            </w: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tl</w:t>
            </w:r>
            <w:proofErr w:type="spellEnd"/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3.6921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547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6929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 xml:space="preserve"> (no PDT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4.7803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28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4585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+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153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9015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.0000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4.0865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432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6047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+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tl</w:t>
            </w:r>
            <w:proofErr w:type="spellEnd"/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3.5656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590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7211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+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4.2591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390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5667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277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867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.0000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 xml:space="preserve"> (no PDT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tl</w:t>
            </w:r>
            <w:proofErr w:type="spellEnd"/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90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7632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.0000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(+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3.5977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579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7140</w:t>
            </w:r>
          </w:p>
        </w:tc>
      </w:tr>
      <w:tr w:rsidR="009B73F0" w:rsidRPr="009B73F0" w:rsidTr="009B73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(+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tl</w:t>
            </w:r>
            <w:proofErr w:type="spellEnd"/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3.1099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77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8176</w:t>
            </w:r>
          </w:p>
        </w:tc>
      </w:tr>
      <w:tr w:rsidR="009B73F0" w:rsidRPr="009B73F0" w:rsidTr="009B73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9B73F0" w:rsidRPr="009B73F0" w:rsidRDefault="009B73F0" w:rsidP="009B73F0">
            <w:pPr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szCs w:val="24"/>
              </w:rPr>
              <w:t>PSMA-IR700+MM</w:t>
            </w:r>
            <w:proofErr w:type="spellEnd"/>
            <w:r w:rsidRPr="009B73F0">
              <w:rPr>
                <w:rFonts w:ascii="Times New Roman" w:eastAsia="Times New Roman" w:hAnsi="Times New Roman" w:cs="Times New Roman"/>
                <w:szCs w:val="24"/>
              </w:rPr>
              <w:t>(no PDT)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szCs w:val="24"/>
              </w:rPr>
            </w:pPr>
            <w:proofErr w:type="spellStart"/>
            <w:r w:rsidRPr="009B73F0">
              <w:rPr>
                <w:rFonts w:ascii="Times New Roman" w:eastAsia="Times New Roman" w:hAnsi="Times New Roman" w:cs="Times New Roman"/>
                <w:b/>
                <w:bCs/>
                <w:szCs w:val="24"/>
              </w:rPr>
              <w:t>ctl</w:t>
            </w:r>
            <w:proofErr w:type="spellEnd"/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0182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0.8928</w:t>
            </w:r>
          </w:p>
        </w:tc>
        <w:tc>
          <w:tcPr>
            <w:tcW w:w="0" w:type="auto"/>
            <w:hideMark/>
          </w:tcPr>
          <w:p w:rsidR="009B73F0" w:rsidRPr="009B73F0" w:rsidRDefault="009B73F0" w:rsidP="009B73F0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Cs w:val="24"/>
              </w:rPr>
            </w:pPr>
            <w:r w:rsidRPr="009B73F0">
              <w:rPr>
                <w:rFonts w:ascii="Times New Roman" w:eastAsia="Times New Roman" w:hAnsi="Times New Roman" w:cs="Times New Roman"/>
                <w:szCs w:val="24"/>
              </w:rPr>
              <w:t>1.0000</w:t>
            </w:r>
          </w:p>
        </w:tc>
      </w:tr>
    </w:tbl>
    <w:p w:rsidR="009B73F0" w:rsidRDefault="009B73F0"/>
    <w:sectPr w:rsidR="009B7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tjAwNLewMLYwMjNT0lEKTi0uzszPAykwrAUA4Q/d7SwAAAA="/>
  </w:docVars>
  <w:rsids>
    <w:rsidRoot w:val="009B73F0"/>
    <w:rsid w:val="00534605"/>
    <w:rsid w:val="006E1AB6"/>
    <w:rsid w:val="009B73F0"/>
    <w:rsid w:val="00B64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6069A"/>
  <w15:chartTrackingRefBased/>
  <w15:docId w15:val="{66FEE381-C9BE-4525-B618-7D8305F6F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9B73F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48401490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4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0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10</Words>
  <Characters>1203</Characters>
  <Application>Microsoft Office Word</Application>
  <DocSecurity>0</DocSecurity>
  <Lines>10</Lines>
  <Paragraphs>2</Paragraphs>
  <ScaleCrop>false</ScaleCrop>
  <Company>The University of Utah</Company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PENG SHAN</dc:creator>
  <cp:keywords/>
  <dc:description/>
  <cp:lastModifiedBy>LINGPENG SHAN</cp:lastModifiedBy>
  <cp:revision>1</cp:revision>
  <dcterms:created xsi:type="dcterms:W3CDTF">2021-01-08T00:06:00Z</dcterms:created>
  <dcterms:modified xsi:type="dcterms:W3CDTF">2021-01-08T00:08:00Z</dcterms:modified>
</cp:coreProperties>
</file>